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9e1785c</w:t>
        </w:r>
      </w:hyperlink>
      <w:r>
        <w:t xml:space="preserve"> </w:t>
      </w:r>
      <w:r>
        <w:t xml:space="preserve">on February 9,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For example, for</w:t>
      </w:r>
      <w:r>
        <w:t xml:space="preserve"> </w:t>
      </w:r>
      <w:r>
        <w:rPr>
          <w:rStyle w:val="VerbatimChar"/>
        </w:rPr>
        <w:t xml:space="preserve">SCPCP000004</w:t>
      </w:r>
      <w:r>
        <w:t xml:space="preserve">, the consensus cell type procedure labeled ~80% of cells, but the OpenScPCA project labeled ~88% of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C-D),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1/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1/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1/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19999"/>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1/figures/compiled_figures/pngs/figure_4.png?sanitize=true" id="189" name="Picture"/>
                    <pic:cNvPicPr>
                      <a:picLocks noChangeArrowheads="1" noChangeAspect="1"/>
                    </pic:cNvPicPr>
                  </pic:nvPicPr>
                  <pic:blipFill>
                    <a:blip r:embed="rId187"/>
                    <a:stretch>
                      <a:fillRect/>
                    </a:stretch>
                  </pic:blipFill>
                  <pic:spPr bwMode="auto">
                    <a:xfrm>
                      <a:off x="0" y="0"/>
                      <a:ext cx="5943600" cy="7619999"/>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top panel) and low-grade (bottom panel) glioma diagnoses for non-multiplexed libraries from patient tissue samples.</w:t>
      </w:r>
    </w:p>
    <w:p>
      <w:pPr>
        <w:pStyle w:val="BodyText"/>
      </w:pPr>
      <w:r>
        <w:t xml:space="preserve">C. Barplot showing all consensus cell types classified as immune cells across libraries of brain and CNS tumors, separated into high-grade (top panel) and low-grade (bottom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Any myeloid or lymphocyte immune cell types with fewer than 1000 cells across all libraries are also include in</w:t>
      </w:r>
      <w:r>
        <w:t xml:space="preserve"> </w:t>
      </w:r>
      <w:r>
        <w:t xml:space="preserve">“</w:t>
      </w:r>
      <w:r>
        <w:t xml:space="preserve">other</w:t>
      </w:r>
      <w:r>
        <w:t xml:space="preserve">”</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1/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1/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1/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7691717"/>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1/figures/compiled_figures/pngs/figure_s2.png?sanitize=true" id="206" name="Picture"/>
                    <pic:cNvPicPr>
                      <a:picLocks noChangeArrowheads="1" noChangeAspect="1"/>
                    </pic:cNvPicPr>
                  </pic:nvPicPr>
                  <pic:blipFill>
                    <a:blip r:embed="rId204"/>
                    <a:stretch>
                      <a:fillRect/>
                    </a:stretch>
                  </pic:blipFill>
                  <pic:spPr bwMode="auto">
                    <a:xfrm>
                      <a:off x="0" y="0"/>
                      <a:ext cx="5943600" cy="7691717"/>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1/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93453"/>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1/figures/compiled_figures/pngs/figure_s4.png?sanitize=true" id="214" name="Picture"/>
                    <pic:cNvPicPr>
                      <a:picLocks noChangeArrowheads="1" noChangeAspect="1"/>
                    </pic:cNvPicPr>
                  </pic:nvPicPr>
                  <pic:blipFill>
                    <a:blip r:embed="rId212"/>
                    <a:stretch>
                      <a:fillRect/>
                    </a:stretch>
                  </pic:blipFill>
                  <pic:spPr bwMode="auto">
                    <a:xfrm>
                      <a:off x="0" y="0"/>
                      <a:ext cx="5943600" cy="8493453"/>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1/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1/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r>
        <w:t xml:space="preserve">Only non-multiplexed libraries from patient tissue samples are shown.</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1/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2-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6-02-04)</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9e1785c265b7ac019a5f3ab1f0e07963ea1ad985/"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9e1785c265b7ac019a5f3ab1f0e07963ea1ad985"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9e1785c265b7ac019a5f3ab1f0e07963ea1ad985/"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9e1785c265b7ac019a5f3ab1f0e07963ea1ad985"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2-09T17:52:29Z</dcterms:created>
  <dcterms:modified xsi:type="dcterms:W3CDTF">2026-02-09T17: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